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0E53E90E" w14:textId="77777777" w:rsidR="00445473" w:rsidRDefault="00445473" w:rsidP="00445473">
      <w:pPr>
        <w:jc w:val="center"/>
        <w:rPr>
          <w:b/>
          <w:u w:val="single"/>
        </w:rPr>
      </w:pPr>
      <w:r>
        <w:rPr>
          <w:b/>
          <w:u w:val="single"/>
        </w:rPr>
        <w:t>PRCS252 – Computer Science Integrating Project:</w:t>
      </w:r>
    </w:p>
    <w:p w14:paraId="4420705D" w14:textId="483F1895" w:rsidR="00445473" w:rsidRDefault="00E21417" w:rsidP="00445473">
      <w:pPr>
        <w:jc w:val="center"/>
        <w:rPr>
          <w:b/>
          <w:u w:val="single"/>
        </w:rPr>
      </w:pPr>
      <w:r>
        <w:rPr>
          <w:b/>
          <w:u w:val="single"/>
        </w:rPr>
        <w:t xml:space="preserve">Sprint </w:t>
      </w:r>
      <w:r w:rsidR="00A60DF5">
        <w:rPr>
          <w:b/>
          <w:u w:val="single"/>
        </w:rPr>
        <w:t>2</w:t>
      </w:r>
      <w:r w:rsidR="00445473">
        <w:rPr>
          <w:b/>
          <w:u w:val="single"/>
        </w:rPr>
        <w:t xml:space="preserve"> – Minutes</w:t>
      </w:r>
    </w:p>
    <w:p w14:paraId="2B83750E" w14:textId="77777777" w:rsidR="00445473" w:rsidRDefault="00445473" w:rsidP="00445473">
      <w:pPr>
        <w:jc w:val="center"/>
        <w:rPr>
          <w:b/>
          <w:u w:val="single"/>
        </w:rPr>
      </w:pPr>
    </w:p>
    <w:p w14:paraId="6D2E68AF" w14:textId="77777777" w:rsidR="00445473" w:rsidRDefault="00445473" w:rsidP="00445473">
      <w:pPr>
        <w:jc w:val="center"/>
        <w:rPr>
          <w:b/>
          <w:u w:val="single"/>
        </w:rPr>
      </w:pPr>
    </w:p>
    <w:p w14:paraId="2872F02C" w14:textId="77777777" w:rsidR="00445473" w:rsidRDefault="00445473" w:rsidP="00445473">
      <w:pPr>
        <w:rPr>
          <w:b/>
          <w:u w:val="single"/>
        </w:rPr>
      </w:pPr>
      <w:r>
        <w:rPr>
          <w:b/>
          <w:u w:val="single"/>
        </w:rPr>
        <w:t>Meeting information:</w:t>
      </w:r>
    </w:p>
    <w:p w14:paraId="5C747F5B" w14:textId="5D3B4B06" w:rsidR="00445473" w:rsidRPr="00FE587F" w:rsidRDefault="00553DBF" w:rsidP="00445473">
      <w:r>
        <w:rPr>
          <w:b/>
        </w:rPr>
        <w:t xml:space="preserve">Date: </w:t>
      </w:r>
      <w:r w:rsidR="00D012A8">
        <w:t>8</w:t>
      </w:r>
      <w:r w:rsidRPr="00553DBF">
        <w:rPr>
          <w:vertAlign w:val="superscript"/>
        </w:rPr>
        <w:t>th</w:t>
      </w:r>
      <w:r w:rsidR="00445473">
        <w:t xml:space="preserve"> </w:t>
      </w:r>
      <w:r>
        <w:t xml:space="preserve">March </w:t>
      </w:r>
      <w:r w:rsidR="00445473">
        <w:t>2019</w:t>
      </w:r>
    </w:p>
    <w:p w14:paraId="7C46A8D0" w14:textId="1A924CAB" w:rsidR="00445473" w:rsidRPr="00901465" w:rsidRDefault="00445473" w:rsidP="00445473">
      <w:r>
        <w:rPr>
          <w:b/>
        </w:rPr>
        <w:t xml:space="preserve">Time: </w:t>
      </w:r>
      <w:r w:rsidR="00D012A8">
        <w:t>10</w:t>
      </w:r>
      <w:r>
        <w:t>.00</w:t>
      </w:r>
      <w:r w:rsidR="00D012A8">
        <w:t xml:space="preserve">am </w:t>
      </w:r>
      <w:r>
        <w:t>to</w:t>
      </w:r>
      <w:r w:rsidR="00784556">
        <w:t xml:space="preserve"> </w:t>
      </w:r>
      <w:r w:rsidR="00D24352">
        <w:t>01</w:t>
      </w:r>
      <w:r w:rsidR="00784556">
        <w:t>.0</w:t>
      </w:r>
      <w:r>
        <w:t>0pm</w:t>
      </w:r>
    </w:p>
    <w:p w14:paraId="3DC71CD6" w14:textId="79848568" w:rsidR="00445473" w:rsidRDefault="00445473" w:rsidP="00445473">
      <w:pPr>
        <w:rPr>
          <w:b/>
          <w:u w:val="single"/>
        </w:rPr>
      </w:pPr>
      <w:r>
        <w:rPr>
          <w:b/>
        </w:rPr>
        <w:t xml:space="preserve">Location: </w:t>
      </w:r>
    </w:p>
    <w:p w14:paraId="1AAA1F87" w14:textId="77777777" w:rsidR="00445473" w:rsidRDefault="00445473" w:rsidP="00445473">
      <w:pPr>
        <w:rPr>
          <w:b/>
          <w:u w:val="single"/>
        </w:rPr>
      </w:pPr>
    </w:p>
    <w:p w14:paraId="0B883319" w14:textId="77777777" w:rsidR="00445473" w:rsidRDefault="00445473" w:rsidP="00445473">
      <w:pPr>
        <w:rPr>
          <w:b/>
          <w:u w:val="single"/>
        </w:rPr>
      </w:pPr>
      <w:r w:rsidRPr="004D56B7">
        <w:rPr>
          <w:b/>
          <w:u w:val="single"/>
        </w:rPr>
        <w:t>Members Present:</w:t>
      </w:r>
    </w:p>
    <w:p w14:paraId="031CEA47" w14:textId="77777777" w:rsidR="00445473" w:rsidRDefault="00445473" w:rsidP="00445473">
      <w:r>
        <w:rPr>
          <w:b/>
        </w:rPr>
        <w:t xml:space="preserve">• </w:t>
      </w:r>
      <w:r>
        <w:t>William Butler</w:t>
      </w:r>
    </w:p>
    <w:p w14:paraId="07544F02" w14:textId="77777777" w:rsidR="00445473" w:rsidRDefault="00445473" w:rsidP="00445473">
      <w:r>
        <w:t xml:space="preserve">• Andrew </w:t>
      </w:r>
      <w:proofErr w:type="spellStart"/>
      <w:r>
        <w:t>Bellas</w:t>
      </w:r>
      <w:proofErr w:type="spellEnd"/>
    </w:p>
    <w:p w14:paraId="4867AF75" w14:textId="77777777" w:rsidR="00445473" w:rsidRDefault="00445473" w:rsidP="00445473">
      <w:r>
        <w:t>• Vincent Castellani</w:t>
      </w:r>
    </w:p>
    <w:p w14:paraId="4CC30106" w14:textId="77777777" w:rsidR="00445473" w:rsidRDefault="00445473" w:rsidP="00445473">
      <w:r>
        <w:t>• Goel Biju</w:t>
      </w:r>
    </w:p>
    <w:p w14:paraId="700B1274" w14:textId="77777777" w:rsidR="00445473" w:rsidRDefault="00445473" w:rsidP="00445473">
      <w:r>
        <w:t xml:space="preserve"> </w:t>
      </w:r>
    </w:p>
    <w:p w14:paraId="73CFCCB8" w14:textId="77777777" w:rsidR="00445473" w:rsidRDefault="00445473" w:rsidP="00445473">
      <w:pPr>
        <w:rPr>
          <w:b/>
          <w:u w:val="single"/>
        </w:rPr>
      </w:pPr>
      <w:r>
        <w:rPr>
          <w:b/>
          <w:u w:val="single"/>
        </w:rPr>
        <w:t>Items to discuss/decide:</w:t>
      </w:r>
    </w:p>
    <w:p w14:paraId="4FA50C8E" w14:textId="5F269951" w:rsidR="001D023E" w:rsidRDefault="005527A6" w:rsidP="005527A6">
      <w:r>
        <w:t>• Assigned Sprint 2 user stories:</w:t>
      </w:r>
    </w:p>
    <w:p w14:paraId="4ABAA6C7" w14:textId="6107F4FA" w:rsidR="00FD55DE" w:rsidRDefault="00FD55DE" w:rsidP="00FD55DE">
      <w:pPr>
        <w:pStyle w:val="ListParagraph"/>
        <w:numPr>
          <w:ilvl w:val="0"/>
          <w:numId w:val="9"/>
        </w:numPr>
      </w:pPr>
      <w:r>
        <w:t>William Butler:</w:t>
      </w:r>
    </w:p>
    <w:p w14:paraId="094E0B37" w14:textId="7C47E201" w:rsidR="003B43AC" w:rsidRPr="00BD1F2C" w:rsidRDefault="00BD1F2C" w:rsidP="003B43AC">
      <w:pPr>
        <w:pStyle w:val="ListParagraph"/>
        <w:numPr>
          <w:ilvl w:val="1"/>
          <w:numId w:val="9"/>
        </w:numPr>
      </w:pPr>
      <w:r>
        <w:rPr>
          <w:rStyle w:val="Strong"/>
          <w:rFonts w:ascii="Segoe UI" w:hAnsi="Segoe UI" w:cs="Segoe UI"/>
          <w:color w:val="24292E"/>
          <w:sz w:val="21"/>
          <w:szCs w:val="21"/>
          <w:shd w:val="clear" w:color="auto" w:fill="FFFFFF"/>
        </w:rPr>
        <w:t>Desktop App</w:t>
      </w:r>
      <w:r>
        <w:rPr>
          <w:rFonts w:ascii="Segoe UI" w:hAnsi="Segoe UI" w:cs="Segoe UI"/>
          <w:color w:val="24292E"/>
          <w:sz w:val="21"/>
          <w:szCs w:val="21"/>
          <w:shd w:val="clear" w:color="auto" w:fill="FFFFFF"/>
        </w:rPr>
        <w:t> - As a driver, I want to be able to see the bookings made for a journey, so I know how many people will board the coach.</w:t>
      </w:r>
    </w:p>
    <w:p w14:paraId="2C6FB440" w14:textId="77777777" w:rsidR="00BD1F2C" w:rsidRPr="00BD1F2C" w:rsidRDefault="00BD1F2C" w:rsidP="00BD1F2C">
      <w:pPr>
        <w:pStyle w:val="ListParagraph"/>
        <w:numPr>
          <w:ilvl w:val="1"/>
          <w:numId w:val="9"/>
        </w:numPr>
      </w:pPr>
      <w:r>
        <w:rPr>
          <w:rStyle w:val="Strong"/>
          <w:rFonts w:ascii="Segoe UI" w:hAnsi="Segoe UI" w:cs="Segoe UI"/>
          <w:color w:val="24292E"/>
          <w:sz w:val="21"/>
          <w:szCs w:val="21"/>
          <w:shd w:val="clear" w:color="auto" w:fill="FFFFFF"/>
        </w:rPr>
        <w:t>Mobile App</w:t>
      </w:r>
      <w:r>
        <w:rPr>
          <w:rFonts w:ascii="Segoe UI" w:hAnsi="Segoe UI" w:cs="Segoe UI"/>
          <w:color w:val="24292E"/>
          <w:sz w:val="21"/>
          <w:szCs w:val="21"/>
          <w:shd w:val="clear" w:color="auto" w:fill="FFFFFF"/>
        </w:rPr>
        <w:t> - As a customer, I want to be able to select the day and time in which I want to travel, so that available services during those times will be available for me to book.</w:t>
      </w:r>
    </w:p>
    <w:p w14:paraId="7D27BF4A" w14:textId="161107DF" w:rsidR="00BD1F2C" w:rsidRDefault="00BD1F2C" w:rsidP="00BD1F2C">
      <w:pPr>
        <w:pStyle w:val="ListParagraph"/>
        <w:numPr>
          <w:ilvl w:val="1"/>
          <w:numId w:val="9"/>
        </w:numPr>
      </w:pPr>
      <w:r w:rsidRPr="00BD1F2C">
        <w:rPr>
          <w:rFonts w:ascii="Segoe UI" w:eastAsia="Times New Roman" w:hAnsi="Segoe UI" w:cs="Segoe UI"/>
          <w:b/>
          <w:bCs/>
          <w:color w:val="24292E"/>
          <w:sz w:val="21"/>
          <w:szCs w:val="21"/>
          <w:lang w:val="en-GB" w:eastAsia="en-GB"/>
        </w:rPr>
        <w:t>Web App</w:t>
      </w:r>
      <w:r w:rsidRPr="00BD1F2C">
        <w:rPr>
          <w:rFonts w:ascii="Segoe UI" w:eastAsia="Times New Roman" w:hAnsi="Segoe UI" w:cs="Segoe UI"/>
          <w:color w:val="24292E"/>
          <w:sz w:val="21"/>
          <w:szCs w:val="21"/>
          <w:lang w:val="en-GB" w:eastAsia="en-GB"/>
        </w:rPr>
        <w:t> - As an admin, I want to be able to create records of new coaches, so that the stock can be documented.</w:t>
      </w:r>
    </w:p>
    <w:p w14:paraId="56D52CA7" w14:textId="77777777" w:rsidR="0085755E" w:rsidRDefault="0085755E" w:rsidP="005B16C7">
      <w:pPr>
        <w:pStyle w:val="ListParagraph"/>
        <w:ind w:left="1080"/>
      </w:pPr>
    </w:p>
    <w:p w14:paraId="7D6203F8" w14:textId="12110224" w:rsidR="00CE02C1" w:rsidRDefault="00CE02C1" w:rsidP="00CE02C1">
      <w:pPr>
        <w:pStyle w:val="ListParagraph"/>
        <w:numPr>
          <w:ilvl w:val="0"/>
          <w:numId w:val="9"/>
        </w:numPr>
      </w:pPr>
      <w:r>
        <w:t>Goel Biju</w:t>
      </w:r>
      <w:r w:rsidR="00F127E9">
        <w:t>:</w:t>
      </w:r>
    </w:p>
    <w:p w14:paraId="318BEBA8" w14:textId="4A2229A0" w:rsidR="003B43AC" w:rsidRPr="00BD1F2C" w:rsidRDefault="00BD1F2C" w:rsidP="003B43AC">
      <w:pPr>
        <w:pStyle w:val="ListParagraph"/>
        <w:numPr>
          <w:ilvl w:val="1"/>
          <w:numId w:val="9"/>
        </w:numPr>
      </w:pPr>
      <w:r>
        <w:rPr>
          <w:rStyle w:val="Strong"/>
          <w:rFonts w:ascii="Segoe UI" w:hAnsi="Segoe UI" w:cs="Segoe UI"/>
          <w:color w:val="24292E"/>
          <w:sz w:val="21"/>
          <w:szCs w:val="21"/>
          <w:shd w:val="clear" w:color="auto" w:fill="FFFFFF"/>
        </w:rPr>
        <w:t>Web App</w:t>
      </w:r>
      <w:r>
        <w:rPr>
          <w:rFonts w:ascii="Segoe UI" w:hAnsi="Segoe UI" w:cs="Segoe UI"/>
          <w:color w:val="24292E"/>
          <w:sz w:val="21"/>
          <w:szCs w:val="21"/>
          <w:shd w:val="clear" w:color="auto" w:fill="FFFFFF"/>
        </w:rPr>
        <w:t> - As an admin, I want to be able to archive coaches in the stock inventory, so they can be decommissioned if not in use or replaced.</w:t>
      </w:r>
    </w:p>
    <w:p w14:paraId="1BA3B509" w14:textId="128F2B38" w:rsidR="00BD1F2C" w:rsidRPr="00BD1F2C" w:rsidRDefault="00BD1F2C" w:rsidP="003B43AC">
      <w:pPr>
        <w:pStyle w:val="ListParagraph"/>
        <w:numPr>
          <w:ilvl w:val="1"/>
          <w:numId w:val="9"/>
        </w:numPr>
      </w:pPr>
      <w:r>
        <w:rPr>
          <w:rStyle w:val="Strong"/>
          <w:rFonts w:ascii="Segoe UI" w:hAnsi="Segoe UI" w:cs="Segoe UI"/>
          <w:color w:val="24292E"/>
          <w:sz w:val="21"/>
          <w:szCs w:val="21"/>
          <w:shd w:val="clear" w:color="auto" w:fill="FFFFFF"/>
        </w:rPr>
        <w:t>Web App</w:t>
      </w:r>
      <w:r>
        <w:rPr>
          <w:rFonts w:ascii="Segoe UI" w:hAnsi="Segoe UI" w:cs="Segoe UI"/>
          <w:color w:val="24292E"/>
          <w:sz w:val="21"/>
          <w:szCs w:val="21"/>
          <w:shd w:val="clear" w:color="auto" w:fill="FFFFFF"/>
        </w:rPr>
        <w:t> - As an admin, I want to be able to view driver's journeys and the services they have performed, so each driver's actions can be monitored.</w:t>
      </w:r>
    </w:p>
    <w:p w14:paraId="1979BF84" w14:textId="694DF6E8" w:rsidR="00BD1F2C" w:rsidRDefault="00BD1F2C" w:rsidP="003B43AC">
      <w:pPr>
        <w:pStyle w:val="ListParagraph"/>
        <w:numPr>
          <w:ilvl w:val="1"/>
          <w:numId w:val="9"/>
        </w:numPr>
      </w:pPr>
      <w:r>
        <w:rPr>
          <w:rStyle w:val="Strong"/>
          <w:rFonts w:ascii="Segoe UI" w:hAnsi="Segoe UI" w:cs="Segoe UI"/>
          <w:color w:val="24292E"/>
          <w:sz w:val="21"/>
          <w:szCs w:val="21"/>
          <w:shd w:val="clear" w:color="auto" w:fill="FFFFFF"/>
        </w:rPr>
        <w:t>D</w:t>
      </w:r>
      <w:r>
        <w:rPr>
          <w:rStyle w:val="Strong"/>
          <w:rFonts w:ascii="Segoe UI" w:hAnsi="Segoe UI" w:cs="Segoe UI"/>
          <w:color w:val="24292E"/>
          <w:sz w:val="21"/>
          <w:szCs w:val="21"/>
          <w:shd w:val="clear" w:color="auto" w:fill="FFFFFF"/>
        </w:rPr>
        <w:t>esktop App</w:t>
      </w:r>
      <w:r>
        <w:rPr>
          <w:rFonts w:ascii="Segoe UI" w:hAnsi="Segoe UI" w:cs="Segoe UI"/>
          <w:color w:val="24292E"/>
          <w:sz w:val="21"/>
          <w:szCs w:val="21"/>
          <w:shd w:val="clear" w:color="auto" w:fill="FFFFFF"/>
        </w:rPr>
        <w:t> -</w:t>
      </w:r>
      <w:r>
        <w:rPr>
          <w:rFonts w:ascii="Segoe UI" w:hAnsi="Segoe UI" w:cs="Segoe UI"/>
          <w:color w:val="24292E"/>
          <w:sz w:val="21"/>
          <w:szCs w:val="21"/>
          <w:shd w:val="clear" w:color="auto" w:fill="FFFFFF"/>
        </w:rPr>
        <w:t xml:space="preserve"> </w:t>
      </w:r>
      <w:r>
        <w:rPr>
          <w:rFonts w:ascii="Segoe UI" w:hAnsi="Segoe UI" w:cs="Segoe UI"/>
          <w:color w:val="24292E"/>
          <w:sz w:val="21"/>
          <w:szCs w:val="21"/>
          <w:shd w:val="clear" w:color="auto" w:fill="FFFFFF"/>
        </w:rPr>
        <w:t>As a driver, I want to be able to stop a service for a valid route, so that I can provide the travel product for customers. </w:t>
      </w:r>
    </w:p>
    <w:p w14:paraId="1904899E" w14:textId="77777777" w:rsidR="00CE02C1" w:rsidRDefault="00CE02C1" w:rsidP="00CE02C1">
      <w:pPr>
        <w:pStyle w:val="ListParagraph"/>
      </w:pPr>
    </w:p>
    <w:p w14:paraId="139A142C" w14:textId="5FDC57EF" w:rsidR="00CE02C1" w:rsidRDefault="00AC361F" w:rsidP="00CE02C1">
      <w:pPr>
        <w:pStyle w:val="ListParagraph"/>
        <w:numPr>
          <w:ilvl w:val="0"/>
          <w:numId w:val="9"/>
        </w:numPr>
      </w:pPr>
      <w:r>
        <w:lastRenderedPageBreak/>
        <w:t>Vincent Castellani</w:t>
      </w:r>
      <w:r w:rsidR="00F127E9">
        <w:t>:</w:t>
      </w:r>
    </w:p>
    <w:p w14:paraId="232645BE" w14:textId="402B0792" w:rsidR="003B43AC" w:rsidRPr="00BD1F2C" w:rsidRDefault="00BD1F2C" w:rsidP="003B43AC">
      <w:pPr>
        <w:pStyle w:val="ListParagraph"/>
        <w:numPr>
          <w:ilvl w:val="1"/>
          <w:numId w:val="9"/>
        </w:numPr>
      </w:pPr>
      <w:r>
        <w:rPr>
          <w:rStyle w:val="Strong"/>
          <w:rFonts w:ascii="Segoe UI" w:hAnsi="Segoe UI" w:cs="Segoe UI"/>
          <w:color w:val="24292E"/>
          <w:sz w:val="21"/>
          <w:szCs w:val="21"/>
          <w:shd w:val="clear" w:color="auto" w:fill="FFFFFF"/>
        </w:rPr>
        <w:t>Web App</w:t>
      </w:r>
      <w:r>
        <w:rPr>
          <w:rFonts w:ascii="Segoe UI" w:hAnsi="Segoe UI" w:cs="Segoe UI"/>
          <w:color w:val="24292E"/>
          <w:sz w:val="21"/>
          <w:szCs w:val="21"/>
          <w:shd w:val="clear" w:color="auto" w:fill="FFFFFF"/>
        </w:rPr>
        <w:t> - As an admin, I want to be able to allow the changing of customer passwords, so that customers may alter their password. </w:t>
      </w:r>
    </w:p>
    <w:p w14:paraId="4DCE50F8" w14:textId="4B9D4631" w:rsidR="00BD1F2C" w:rsidRPr="00BD1F2C" w:rsidRDefault="00BD1F2C" w:rsidP="003B43AC">
      <w:pPr>
        <w:pStyle w:val="ListParagraph"/>
        <w:numPr>
          <w:ilvl w:val="1"/>
          <w:numId w:val="9"/>
        </w:numPr>
      </w:pPr>
      <w:r>
        <w:rPr>
          <w:rStyle w:val="Strong"/>
          <w:rFonts w:ascii="Segoe UI" w:hAnsi="Segoe UI" w:cs="Segoe UI"/>
          <w:color w:val="24292E"/>
          <w:sz w:val="21"/>
          <w:szCs w:val="21"/>
          <w:shd w:val="clear" w:color="auto" w:fill="FFFFFF"/>
        </w:rPr>
        <w:t>Mobile App</w:t>
      </w:r>
      <w:r>
        <w:rPr>
          <w:rFonts w:ascii="Segoe UI" w:hAnsi="Segoe UI" w:cs="Segoe UI"/>
          <w:color w:val="24292E"/>
          <w:sz w:val="21"/>
          <w:szCs w:val="21"/>
          <w:shd w:val="clear" w:color="auto" w:fill="FFFFFF"/>
        </w:rPr>
        <w:t> - As a customer, I want to be able to search for timetabled routes given the starting point and destination.</w:t>
      </w:r>
    </w:p>
    <w:p w14:paraId="6B9A917A" w14:textId="58B67A4C" w:rsidR="00BD1F2C" w:rsidRDefault="00BD1F2C" w:rsidP="003B43AC">
      <w:pPr>
        <w:pStyle w:val="ListParagraph"/>
        <w:numPr>
          <w:ilvl w:val="1"/>
          <w:numId w:val="9"/>
        </w:numPr>
      </w:pPr>
      <w:r>
        <w:rPr>
          <w:rStyle w:val="Strong"/>
          <w:rFonts w:ascii="Segoe UI" w:hAnsi="Segoe UI" w:cs="Segoe UI"/>
          <w:color w:val="24292E"/>
          <w:sz w:val="21"/>
          <w:szCs w:val="21"/>
          <w:shd w:val="clear" w:color="auto" w:fill="FFFFFF"/>
        </w:rPr>
        <w:t>Web App</w:t>
      </w:r>
      <w:r>
        <w:rPr>
          <w:rFonts w:ascii="Segoe UI" w:hAnsi="Segoe UI" w:cs="Segoe UI"/>
          <w:color w:val="24292E"/>
          <w:sz w:val="21"/>
          <w:szCs w:val="21"/>
          <w:shd w:val="clear" w:color="auto" w:fill="FFFFFF"/>
        </w:rPr>
        <w:t> - As an admin, I want to be able to view coaches in the stock inventory, so that I can ascertain what coaches are currently available.</w:t>
      </w:r>
    </w:p>
    <w:p w14:paraId="40678BCB" w14:textId="77777777" w:rsidR="00AC361F" w:rsidRDefault="00AC361F" w:rsidP="00AC361F">
      <w:pPr>
        <w:pStyle w:val="ListParagraph"/>
      </w:pPr>
    </w:p>
    <w:p w14:paraId="15ED01B7" w14:textId="0E4E3C4E" w:rsidR="00AC361F" w:rsidRDefault="00AC361F" w:rsidP="00CE02C1">
      <w:pPr>
        <w:pStyle w:val="ListParagraph"/>
        <w:numPr>
          <w:ilvl w:val="0"/>
          <w:numId w:val="9"/>
        </w:numPr>
      </w:pPr>
      <w:r>
        <w:t xml:space="preserve">Andrew </w:t>
      </w:r>
      <w:proofErr w:type="spellStart"/>
      <w:r>
        <w:t>Bellas</w:t>
      </w:r>
      <w:proofErr w:type="spellEnd"/>
      <w:r w:rsidR="00F127E9">
        <w:t>:</w:t>
      </w:r>
    </w:p>
    <w:p w14:paraId="6A6C2B3D" w14:textId="2E45E829" w:rsidR="003B43AC" w:rsidRPr="00BD1F2C" w:rsidRDefault="00BD1F2C" w:rsidP="003B43AC">
      <w:pPr>
        <w:pStyle w:val="ListParagraph"/>
        <w:numPr>
          <w:ilvl w:val="1"/>
          <w:numId w:val="9"/>
        </w:numPr>
      </w:pPr>
      <w:r>
        <w:rPr>
          <w:rStyle w:val="Strong"/>
          <w:rFonts w:ascii="Segoe UI" w:hAnsi="Segoe UI" w:cs="Segoe UI"/>
          <w:color w:val="24292E"/>
          <w:sz w:val="21"/>
          <w:szCs w:val="21"/>
          <w:shd w:val="clear" w:color="auto" w:fill="FFFFFF"/>
        </w:rPr>
        <w:t>Desktop App</w:t>
      </w:r>
      <w:r>
        <w:rPr>
          <w:rFonts w:ascii="Segoe UI" w:hAnsi="Segoe UI" w:cs="Segoe UI"/>
          <w:color w:val="24292E"/>
          <w:sz w:val="21"/>
          <w:szCs w:val="21"/>
          <w:shd w:val="clear" w:color="auto" w:fill="FFFFFF"/>
        </w:rPr>
        <w:t> -</w:t>
      </w:r>
      <w:r>
        <w:rPr>
          <w:rFonts w:ascii="Segoe UI" w:hAnsi="Segoe UI" w:cs="Segoe UI"/>
          <w:color w:val="24292E"/>
          <w:sz w:val="21"/>
          <w:szCs w:val="21"/>
          <w:shd w:val="clear" w:color="auto" w:fill="FFFFFF"/>
        </w:rPr>
        <w:t xml:space="preserve"> </w:t>
      </w:r>
      <w:r>
        <w:rPr>
          <w:rFonts w:ascii="Segoe UI" w:hAnsi="Segoe UI" w:cs="Segoe UI"/>
          <w:color w:val="24292E"/>
          <w:sz w:val="21"/>
          <w:szCs w:val="21"/>
          <w:shd w:val="clear" w:color="auto" w:fill="FFFFFF"/>
        </w:rPr>
        <w:t>As a driver, I want to be able to start a service for a valid route, so that I can provide the travel product for customers.</w:t>
      </w:r>
    </w:p>
    <w:p w14:paraId="4AE845AF" w14:textId="0C154F7E" w:rsidR="00BD1F2C" w:rsidRPr="00BD1F2C" w:rsidRDefault="00BD1F2C" w:rsidP="003B43AC">
      <w:pPr>
        <w:pStyle w:val="ListParagraph"/>
        <w:numPr>
          <w:ilvl w:val="1"/>
          <w:numId w:val="9"/>
        </w:numPr>
      </w:pPr>
      <w:r>
        <w:rPr>
          <w:rStyle w:val="Strong"/>
          <w:rFonts w:ascii="Segoe UI" w:hAnsi="Segoe UI" w:cs="Segoe UI"/>
          <w:color w:val="24292E"/>
          <w:sz w:val="21"/>
          <w:szCs w:val="21"/>
          <w:shd w:val="clear" w:color="auto" w:fill="FFFFFF"/>
        </w:rPr>
        <w:t>Web App</w:t>
      </w:r>
      <w:r>
        <w:rPr>
          <w:rFonts w:ascii="Segoe UI" w:hAnsi="Segoe UI" w:cs="Segoe UI"/>
          <w:color w:val="24292E"/>
          <w:sz w:val="21"/>
          <w:szCs w:val="21"/>
          <w:shd w:val="clear" w:color="auto" w:fill="FFFFFF"/>
        </w:rPr>
        <w:t> - As an admin, I want to able to update coaches, so that the status can be checked, and stock status can be updated.</w:t>
      </w:r>
    </w:p>
    <w:p w14:paraId="28974FD2" w14:textId="5AD4140A" w:rsidR="00BD1F2C" w:rsidRDefault="00BD1F2C" w:rsidP="003B43AC">
      <w:pPr>
        <w:pStyle w:val="ListParagraph"/>
        <w:numPr>
          <w:ilvl w:val="1"/>
          <w:numId w:val="9"/>
        </w:numPr>
      </w:pPr>
      <w:r>
        <w:rPr>
          <w:rStyle w:val="Strong"/>
          <w:rFonts w:ascii="Segoe UI" w:hAnsi="Segoe UI" w:cs="Segoe UI"/>
          <w:color w:val="24292E"/>
          <w:sz w:val="21"/>
          <w:szCs w:val="21"/>
          <w:shd w:val="clear" w:color="auto" w:fill="FFFFFF"/>
        </w:rPr>
        <w:t>Mobile App</w:t>
      </w:r>
      <w:r>
        <w:rPr>
          <w:rFonts w:ascii="Segoe UI" w:hAnsi="Segoe UI" w:cs="Segoe UI"/>
          <w:color w:val="24292E"/>
          <w:sz w:val="21"/>
          <w:szCs w:val="21"/>
          <w:shd w:val="clear" w:color="auto" w:fill="FFFFFF"/>
        </w:rPr>
        <w:t> - As a customer, I want to be able to know the estimated time of the journey, so I know when the coach will get to my destination.</w:t>
      </w:r>
    </w:p>
    <w:p w14:paraId="59B938A9" w14:textId="2A630B78" w:rsidR="00CE02C1" w:rsidRDefault="00CE02C1" w:rsidP="00FD55DE"/>
    <w:p w14:paraId="75180C61" w14:textId="1F00FDFA" w:rsidR="00813BE6" w:rsidRDefault="00FD55DE" w:rsidP="00813BE6">
      <w:r>
        <w:t>• Cognitive walkthrough</w:t>
      </w:r>
      <w:r w:rsidR="00813BE6">
        <w:t xml:space="preserve"> </w:t>
      </w:r>
      <w:r w:rsidR="00036FEC">
        <w:t xml:space="preserve">– related documents have been placed </w:t>
      </w:r>
      <w:r>
        <w:t>on the Git repository</w:t>
      </w:r>
      <w:r w:rsidR="00036FEC">
        <w:t xml:space="preserve">. This </w:t>
      </w:r>
      <w:r w:rsidR="00813BE6">
        <w:t>includes:</w:t>
      </w:r>
      <w:r>
        <w:t xml:space="preserve"> </w:t>
      </w:r>
    </w:p>
    <w:p w14:paraId="718411C8" w14:textId="77777777" w:rsidR="00813BE6" w:rsidRDefault="00FD55DE" w:rsidP="00813BE6">
      <w:pPr>
        <w:pStyle w:val="ListParagraph"/>
        <w:numPr>
          <w:ilvl w:val="0"/>
          <w:numId w:val="9"/>
        </w:numPr>
      </w:pPr>
      <w:r>
        <w:t>risk analysis</w:t>
      </w:r>
      <w:r w:rsidR="00813BE6">
        <w:t>,</w:t>
      </w:r>
    </w:p>
    <w:p w14:paraId="2D7D2A1E" w14:textId="1365F7F5" w:rsidR="00813BE6" w:rsidRDefault="00813BE6" w:rsidP="006A4907">
      <w:pPr>
        <w:pStyle w:val="ListParagraph"/>
        <w:numPr>
          <w:ilvl w:val="0"/>
          <w:numId w:val="9"/>
        </w:numPr>
      </w:pPr>
      <w:r>
        <w:t xml:space="preserve">feedback </w:t>
      </w:r>
      <w:r w:rsidR="00FD55DE">
        <w:t>analysis</w:t>
      </w:r>
      <w:bookmarkStart w:id="0" w:name="_GoBack"/>
      <w:bookmarkEnd w:id="0"/>
    </w:p>
    <w:p w14:paraId="417AF47B" w14:textId="77777777" w:rsidR="00813BE6" w:rsidRDefault="00813BE6" w:rsidP="00813BE6"/>
    <w:p w14:paraId="76BDF8B0" w14:textId="5021AE7A" w:rsidR="00FD55DE" w:rsidRDefault="00FD55DE" w:rsidP="00FD55DE">
      <w:r>
        <w:t>• The mobile application has been developed up to the GET request which will pull data from the database via the Web API.</w:t>
      </w:r>
    </w:p>
    <w:p w14:paraId="372F6E0A" w14:textId="136FEE17" w:rsidR="00FD55DE" w:rsidRDefault="00FD55DE" w:rsidP="00FD55DE">
      <w:r>
        <w:t>• The website application has the HTML, CSS and JavaScript placed into the ASP.NET MVC application.</w:t>
      </w:r>
    </w:p>
    <w:p w14:paraId="7565EA8F" w14:textId="19032CD7" w:rsidR="00FD55DE" w:rsidRDefault="00FD55DE" w:rsidP="00FD55DE">
      <w:r>
        <w:t xml:space="preserve">• The desktop application has GUI for login and foundation code for </w:t>
      </w:r>
      <w:r w:rsidR="005E541C">
        <w:t>input, however,</w:t>
      </w:r>
      <w:r>
        <w:t xml:space="preserve"> the desktop application requires an API connection implemented for future development in sprints.</w:t>
      </w:r>
    </w:p>
    <w:sectPr w:rsidR="00FD55DE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9146D9F"/>
    <w:multiLevelType w:val="hybridMultilevel"/>
    <w:tmpl w:val="7682FA88"/>
    <w:lvl w:ilvl="0" w:tplc="E71CC4E0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3350A13"/>
    <w:multiLevelType w:val="hybridMultilevel"/>
    <w:tmpl w:val="46AE0830"/>
    <w:lvl w:ilvl="0" w:tplc="C038A3AA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28FF69AE"/>
    <w:multiLevelType w:val="hybridMultilevel"/>
    <w:tmpl w:val="1A08212C"/>
    <w:lvl w:ilvl="0" w:tplc="ED1E458C">
      <w:start w:val="1"/>
      <w:numFmt w:val="decimal"/>
      <w:lvlText w:val="%1."/>
      <w:lvlJc w:val="left"/>
      <w:pPr>
        <w:ind w:left="720" w:hanging="360"/>
      </w:pPr>
    </w:lvl>
    <w:lvl w:ilvl="1" w:tplc="6764FAB6">
      <w:start w:val="1"/>
      <w:numFmt w:val="decimal"/>
      <w:lvlText w:val="%2."/>
      <w:lvlJc w:val="left"/>
      <w:pPr>
        <w:ind w:left="1440" w:hanging="360"/>
      </w:pPr>
    </w:lvl>
    <w:lvl w:ilvl="2" w:tplc="D610BD7A">
      <w:start w:val="1"/>
      <w:numFmt w:val="lowerRoman"/>
      <w:lvlText w:val="%3."/>
      <w:lvlJc w:val="right"/>
      <w:pPr>
        <w:ind w:left="2160" w:hanging="180"/>
      </w:pPr>
    </w:lvl>
    <w:lvl w:ilvl="3" w:tplc="756E5B42">
      <w:start w:val="1"/>
      <w:numFmt w:val="decimal"/>
      <w:lvlText w:val="%4."/>
      <w:lvlJc w:val="left"/>
      <w:pPr>
        <w:ind w:left="2880" w:hanging="360"/>
      </w:pPr>
    </w:lvl>
    <w:lvl w:ilvl="4" w:tplc="6DC463C2">
      <w:start w:val="1"/>
      <w:numFmt w:val="lowerLetter"/>
      <w:lvlText w:val="%5."/>
      <w:lvlJc w:val="left"/>
      <w:pPr>
        <w:ind w:left="3600" w:hanging="360"/>
      </w:pPr>
    </w:lvl>
    <w:lvl w:ilvl="5" w:tplc="62D4F002">
      <w:start w:val="1"/>
      <w:numFmt w:val="lowerRoman"/>
      <w:lvlText w:val="%6."/>
      <w:lvlJc w:val="right"/>
      <w:pPr>
        <w:ind w:left="4320" w:hanging="180"/>
      </w:pPr>
    </w:lvl>
    <w:lvl w:ilvl="6" w:tplc="2FAA0BBE">
      <w:start w:val="1"/>
      <w:numFmt w:val="decimal"/>
      <w:lvlText w:val="%7."/>
      <w:lvlJc w:val="left"/>
      <w:pPr>
        <w:ind w:left="5040" w:hanging="360"/>
      </w:pPr>
    </w:lvl>
    <w:lvl w:ilvl="7" w:tplc="EB1068BE">
      <w:start w:val="1"/>
      <w:numFmt w:val="lowerLetter"/>
      <w:lvlText w:val="%8."/>
      <w:lvlJc w:val="left"/>
      <w:pPr>
        <w:ind w:left="5760" w:hanging="360"/>
      </w:pPr>
    </w:lvl>
    <w:lvl w:ilvl="8" w:tplc="C41E62E6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2BAC1779"/>
    <w:multiLevelType w:val="hybridMultilevel"/>
    <w:tmpl w:val="C9A65964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41C8681D"/>
    <w:multiLevelType w:val="multilevel"/>
    <w:tmpl w:val="E3DC1A0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" w15:restartNumberingAfterBreak="0">
    <w:nsid w:val="528B6D93"/>
    <w:multiLevelType w:val="hybridMultilevel"/>
    <w:tmpl w:val="21040C4C"/>
    <w:lvl w:ilvl="0" w:tplc="45927648">
      <w:numFmt w:val="bullet"/>
      <w:lvlText w:val="-"/>
      <w:lvlJc w:val="left"/>
      <w:pPr>
        <w:ind w:left="1080" w:hanging="360"/>
      </w:pPr>
      <w:rPr>
        <w:rFonts w:ascii="Calibri" w:eastAsiaTheme="minorHAnsi" w:hAnsi="Calibri" w:cs="Calibri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6" w15:restartNumberingAfterBreak="0">
    <w:nsid w:val="57D37D94"/>
    <w:multiLevelType w:val="hybridMultilevel"/>
    <w:tmpl w:val="829C0B8C"/>
    <w:lvl w:ilvl="0" w:tplc="9C9CB46E">
      <w:numFmt w:val="bullet"/>
      <w:lvlText w:val="-"/>
      <w:lvlJc w:val="left"/>
      <w:pPr>
        <w:ind w:left="1080" w:hanging="360"/>
      </w:pPr>
      <w:rPr>
        <w:rFonts w:ascii="Calibri" w:eastAsiaTheme="minorHAnsi" w:hAnsi="Calibri" w:cs="Calibri" w:hint="default"/>
      </w:rPr>
    </w:lvl>
    <w:lvl w:ilvl="1" w:tplc="08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7" w15:restartNumberingAfterBreak="0">
    <w:nsid w:val="5E4E30E9"/>
    <w:multiLevelType w:val="hybridMultilevel"/>
    <w:tmpl w:val="C5B44462"/>
    <w:lvl w:ilvl="0" w:tplc="00201854">
      <w:numFmt w:val="bullet"/>
      <w:lvlText w:val="-"/>
      <w:lvlJc w:val="left"/>
      <w:pPr>
        <w:ind w:left="1080" w:hanging="360"/>
      </w:pPr>
      <w:rPr>
        <w:rFonts w:ascii="Calibri" w:eastAsiaTheme="minorHAnsi" w:hAnsi="Calibri" w:cs="Calibri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8" w15:restartNumberingAfterBreak="0">
    <w:nsid w:val="6DFD63AF"/>
    <w:multiLevelType w:val="multilevel"/>
    <w:tmpl w:val="D3FC238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9" w15:restartNumberingAfterBreak="0">
    <w:nsid w:val="7EB41A9B"/>
    <w:multiLevelType w:val="hybridMultilevel"/>
    <w:tmpl w:val="45C28244"/>
    <w:lvl w:ilvl="0" w:tplc="BD1C82CC">
      <w:numFmt w:val="bullet"/>
      <w:lvlText w:val="-"/>
      <w:lvlJc w:val="left"/>
      <w:pPr>
        <w:ind w:left="1080" w:hanging="360"/>
      </w:pPr>
      <w:rPr>
        <w:rFonts w:ascii="Calibri" w:eastAsiaTheme="minorHAnsi" w:hAnsi="Calibri" w:cs="Calibri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0" w15:restartNumberingAfterBreak="0">
    <w:nsid w:val="7F983277"/>
    <w:multiLevelType w:val="hybridMultilevel"/>
    <w:tmpl w:val="A70C0B78"/>
    <w:lvl w:ilvl="0" w:tplc="7C7AC5A4">
      <w:numFmt w:val="bullet"/>
      <w:lvlText w:val="-"/>
      <w:lvlJc w:val="left"/>
      <w:pPr>
        <w:ind w:left="1080" w:hanging="360"/>
      </w:pPr>
      <w:rPr>
        <w:rFonts w:ascii="Calibri" w:eastAsiaTheme="minorHAnsi" w:hAnsi="Calibri" w:cs="Calibri" w:hint="default"/>
      </w:rPr>
    </w:lvl>
    <w:lvl w:ilvl="1" w:tplc="08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0"/>
  </w:num>
  <w:num w:numId="3">
    <w:abstractNumId w:val="2"/>
  </w:num>
  <w:num w:numId="4">
    <w:abstractNumId w:val="3"/>
  </w:num>
  <w:num w:numId="5">
    <w:abstractNumId w:val="7"/>
  </w:num>
  <w:num w:numId="6">
    <w:abstractNumId w:val="9"/>
  </w:num>
  <w:num w:numId="7">
    <w:abstractNumId w:val="5"/>
  </w:num>
  <w:num w:numId="8">
    <w:abstractNumId w:val="6"/>
  </w:num>
  <w:num w:numId="9">
    <w:abstractNumId w:val="10"/>
  </w:num>
  <w:num w:numId="10">
    <w:abstractNumId w:val="8"/>
  </w:num>
  <w:num w:numId="11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4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NDMxMTU3NTE2MTSwNDVV0lEKTi0uzszPAykwqgUAU2blEywAAAA="/>
  </w:docVars>
  <w:rsids>
    <w:rsidRoot w:val="00445473"/>
    <w:rsid w:val="00015E32"/>
    <w:rsid w:val="00036FEC"/>
    <w:rsid w:val="000F3541"/>
    <w:rsid w:val="00144E7E"/>
    <w:rsid w:val="00177BF2"/>
    <w:rsid w:val="001B2377"/>
    <w:rsid w:val="001C3C44"/>
    <w:rsid w:val="001D023E"/>
    <w:rsid w:val="001F595C"/>
    <w:rsid w:val="002A7AE3"/>
    <w:rsid w:val="002C020E"/>
    <w:rsid w:val="00304D59"/>
    <w:rsid w:val="00327305"/>
    <w:rsid w:val="00382852"/>
    <w:rsid w:val="0039221E"/>
    <w:rsid w:val="003B43AC"/>
    <w:rsid w:val="00403699"/>
    <w:rsid w:val="00445473"/>
    <w:rsid w:val="005101BE"/>
    <w:rsid w:val="00520482"/>
    <w:rsid w:val="005317A6"/>
    <w:rsid w:val="005527A6"/>
    <w:rsid w:val="00553DBF"/>
    <w:rsid w:val="005B16C7"/>
    <w:rsid w:val="005D3DA8"/>
    <w:rsid w:val="005E541C"/>
    <w:rsid w:val="006450F7"/>
    <w:rsid w:val="006A4907"/>
    <w:rsid w:val="00784556"/>
    <w:rsid w:val="00813BE6"/>
    <w:rsid w:val="00827E2F"/>
    <w:rsid w:val="0085755E"/>
    <w:rsid w:val="009546FD"/>
    <w:rsid w:val="009A3F4A"/>
    <w:rsid w:val="009C6A08"/>
    <w:rsid w:val="00A06487"/>
    <w:rsid w:val="00A60DF5"/>
    <w:rsid w:val="00AC361F"/>
    <w:rsid w:val="00AF743C"/>
    <w:rsid w:val="00B20BE1"/>
    <w:rsid w:val="00BD1F2C"/>
    <w:rsid w:val="00BD7D30"/>
    <w:rsid w:val="00CE02C1"/>
    <w:rsid w:val="00D012A8"/>
    <w:rsid w:val="00D24352"/>
    <w:rsid w:val="00D57A37"/>
    <w:rsid w:val="00DA5E2D"/>
    <w:rsid w:val="00DD560E"/>
    <w:rsid w:val="00E21417"/>
    <w:rsid w:val="00E45790"/>
    <w:rsid w:val="00E704B1"/>
    <w:rsid w:val="00F127E9"/>
    <w:rsid w:val="00FD55D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00C170D"/>
  <w15:chartTrackingRefBased/>
  <w15:docId w15:val="{04F7A277-FEA7-40AB-8DF1-0AF639BCA19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445473"/>
    <w:rPr>
      <w:lang w:val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445473"/>
    <w:pPr>
      <w:ind w:left="720"/>
      <w:contextualSpacing/>
    </w:pPr>
  </w:style>
  <w:style w:type="paragraph" w:customStyle="1" w:styleId="task-list-item">
    <w:name w:val="task-list-item"/>
    <w:basedOn w:val="Normal"/>
    <w:rsid w:val="00FD55DE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en-GB" w:eastAsia="en-GB"/>
    </w:rPr>
  </w:style>
  <w:style w:type="character" w:styleId="Strong">
    <w:name w:val="Strong"/>
    <w:basedOn w:val="DefaultParagraphFont"/>
    <w:uiPriority w:val="22"/>
    <w:qFormat/>
    <w:rsid w:val="00FD55DE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037683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06704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50763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0</TotalTime>
  <Pages>2</Pages>
  <Words>380</Words>
  <Characters>2169</Characters>
  <Application>Microsoft Office Word</Application>
  <DocSecurity>0</DocSecurity>
  <Lines>18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Plymouth University</Company>
  <LinksUpToDate>false</LinksUpToDate>
  <CharactersWithSpaces>254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(s) Vincent Castellani</dc:creator>
  <cp:keywords/>
  <dc:description/>
  <cp:lastModifiedBy>(s) Vincent Castellani</cp:lastModifiedBy>
  <cp:revision>51</cp:revision>
  <dcterms:created xsi:type="dcterms:W3CDTF">2019-02-20T15:57:00Z</dcterms:created>
  <dcterms:modified xsi:type="dcterms:W3CDTF">2019-05-07T07:00:00Z</dcterms:modified>
</cp:coreProperties>
</file>